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AA5CBB" w14:textId="2D737EF9" w:rsidR="00200D39" w:rsidRPr="00363E52" w:rsidRDefault="00363E52" w:rsidP="00EF1B78">
      <w:pPr>
        <w:rPr>
          <w:rFonts w:ascii="Times New Roman" w:hAnsi="Times New Roman" w:cs="Times New Roman"/>
        </w:rPr>
      </w:pPr>
      <w:r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54839C" wp14:editId="602F9261">
                <wp:simplePos x="0" y="0"/>
                <wp:positionH relativeFrom="column">
                  <wp:posOffset>1943100</wp:posOffset>
                </wp:positionH>
                <wp:positionV relativeFrom="paragraph">
                  <wp:posOffset>-568960</wp:posOffset>
                </wp:positionV>
                <wp:extent cx="1463040" cy="807720"/>
                <wp:effectExtent l="0" t="0" r="22860" b="11430"/>
                <wp:wrapNone/>
                <wp:docPr id="199871882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304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B97FD3" w14:textId="75A7F44D" w:rsidR="007447EC" w:rsidRDefault="00EF1B78" w:rsidP="007447EC">
                            <w:r>
                              <w:t xml:space="preserve">Image Upload </w:t>
                            </w:r>
                            <w:r w:rsidR="007447EC">
                              <w:t xml:space="preserve">   and </w:t>
                            </w:r>
                            <w:r w:rsidR="007447EC">
                              <w:t>Result Display and Interpretation</w:t>
                            </w:r>
                          </w:p>
                          <w:p w14:paraId="158938AE" w14:textId="3F6994D3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54839C" id="Rectangle 2" o:spid="_x0000_s1026" style="position:absolute;margin-left:153pt;margin-top:-44.8pt;width:115.2pt;height:63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" fillcolor="white [3201]" strokecolor="#4ea72e [3209]" strokeweight="1pt">
                <v:textbox>
                  <w:txbxContent>
                    <w:p w14:paraId="38B97FD3" w14:textId="75A7F44D" w:rsidR="007447EC" w:rsidRDefault="00EF1B78" w:rsidP="007447EC">
                      <w:r>
                        <w:t xml:space="preserve">Image Upload </w:t>
                      </w:r>
                      <w:r w:rsidR="007447EC">
                        <w:t xml:space="preserve">   and </w:t>
                      </w:r>
                      <w:r w:rsidR="007447EC">
                        <w:t>Result Display and Interpretation</w:t>
                      </w:r>
                    </w:p>
                    <w:p w14:paraId="158938AE" w14:textId="3F6994D3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383F866" wp14:editId="1CCC77DE">
                <wp:simplePos x="0" y="0"/>
                <wp:positionH relativeFrom="margin">
                  <wp:posOffset>2667635</wp:posOffset>
                </wp:positionH>
                <wp:positionV relativeFrom="paragraph">
                  <wp:posOffset>237914</wp:posOffset>
                </wp:positionV>
                <wp:extent cx="0" cy="531706"/>
                <wp:effectExtent l="76200" t="38100" r="57150" b="59055"/>
                <wp:wrapNone/>
                <wp:docPr id="310519679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1706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1C266C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10.05pt;margin-top:18.75pt;width:0;height:41.85pt;z-index:2516930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" strokecolor="#156082 [3204]" strokeweight=".5pt">
                <v:stroke startarrow="block" endarrow="block" joinstyle="miter"/>
                <w10:wrap anchorx="margin"/>
              </v:shape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117D366" wp14:editId="10E81A51">
                <wp:simplePos x="0" y="0"/>
                <wp:positionH relativeFrom="column">
                  <wp:posOffset>3436620</wp:posOffset>
                </wp:positionH>
                <wp:positionV relativeFrom="paragraph">
                  <wp:posOffset>2910840</wp:posOffset>
                </wp:positionV>
                <wp:extent cx="1211580" cy="7620"/>
                <wp:effectExtent l="38100" t="76200" r="64770" b="87630"/>
                <wp:wrapNone/>
                <wp:docPr id="804985734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1580" cy="762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6BAD89" id="Straight Arrow Connector 9" o:spid="_x0000_s1026" type="#_x0000_t32" style="position:absolute;margin-left:270.6pt;margin-top:229.2pt;width:95.4pt;height: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" strokecolor="#156082 [3204]" strokeweight=".5pt">
                <v:stroke startarrow="block" endarrow="block" joinstyle="miter"/>
              </v:shape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78247B4" wp14:editId="3B81EF98">
                <wp:simplePos x="0" y="0"/>
                <wp:positionH relativeFrom="column">
                  <wp:posOffset>990600</wp:posOffset>
                </wp:positionH>
                <wp:positionV relativeFrom="paragraph">
                  <wp:posOffset>2781300</wp:posOffset>
                </wp:positionV>
                <wp:extent cx="1242060" cy="15240"/>
                <wp:effectExtent l="19050" t="76200" r="72390" b="99060"/>
                <wp:wrapNone/>
                <wp:docPr id="1971869387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2060" cy="1524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86E68D" id="Straight Arrow Connector 8" o:spid="_x0000_s1026" type="#_x0000_t32" style="position:absolute;margin-left:78pt;margin-top:219pt;width:97.8pt;height:1.2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" strokecolor="#156082 [3204]" strokeweight=".5pt">
                <v:stroke startarrow="block" endarrow="block" joinstyle="miter"/>
              </v:shape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CAB34AD" wp14:editId="344C68B0">
                <wp:simplePos x="0" y="0"/>
                <wp:positionH relativeFrom="column">
                  <wp:posOffset>2705100</wp:posOffset>
                </wp:positionH>
                <wp:positionV relativeFrom="paragraph">
                  <wp:posOffset>1562100</wp:posOffset>
                </wp:positionV>
                <wp:extent cx="15240" cy="1021080"/>
                <wp:effectExtent l="76200" t="38100" r="60960" b="64770"/>
                <wp:wrapNone/>
                <wp:docPr id="685303913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02108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1159AA" id="Straight Arrow Connector 7" o:spid="_x0000_s1026" type="#_x0000_t32" style="position:absolute;margin-left:213pt;margin-top:123pt;width:1.2pt;height:80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" strokecolor="#156082 [3204]" strokeweight=".5pt">
                <v:stroke startarrow="block" endarrow="block" joinstyle="miter"/>
              </v:shape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CC02B8" wp14:editId="1157FE8F">
                <wp:simplePos x="0" y="0"/>
                <wp:positionH relativeFrom="column">
                  <wp:posOffset>3223260</wp:posOffset>
                </wp:positionH>
                <wp:positionV relativeFrom="paragraph">
                  <wp:posOffset>1337310</wp:posOffset>
                </wp:positionV>
                <wp:extent cx="1082040" cy="22860"/>
                <wp:effectExtent l="0" t="57150" r="41910" b="91440"/>
                <wp:wrapNone/>
                <wp:docPr id="716964183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204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BE76CD" id="Straight Arrow Connector 6" o:spid="_x0000_s1026" type="#_x0000_t32" style="position:absolute;margin-left:253.8pt;margin-top:105.3pt;width:85.2pt;height:1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" strokecolor="#156082 [3204]" strokeweight=".5pt">
                <v:stroke endarrow="block" joinstyle="miter"/>
              </v:shape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C595533" wp14:editId="6689FA38">
                <wp:simplePos x="0" y="0"/>
                <wp:positionH relativeFrom="column">
                  <wp:posOffset>3230880</wp:posOffset>
                </wp:positionH>
                <wp:positionV relativeFrom="paragraph">
                  <wp:posOffset>998220</wp:posOffset>
                </wp:positionV>
                <wp:extent cx="1074420" cy="7620"/>
                <wp:effectExtent l="38100" t="76200" r="0" b="87630"/>
                <wp:wrapNone/>
                <wp:docPr id="1642633919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7442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B39F8B" id="Straight Arrow Connector 5" o:spid="_x0000_s1026" type="#_x0000_t32" style="position:absolute;margin-left:254.4pt;margin-top:78.6pt;width:84.6pt;height:.6pt;flip:x 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" strokecolor="#156082 [3204]" strokeweight=".5pt">
                <v:stroke endarrow="block" joinstyle="miter"/>
              </v:shape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2A101CF" wp14:editId="30157F73">
                <wp:simplePos x="0" y="0"/>
                <wp:positionH relativeFrom="column">
                  <wp:posOffset>822960</wp:posOffset>
                </wp:positionH>
                <wp:positionV relativeFrom="paragraph">
                  <wp:posOffset>1333500</wp:posOffset>
                </wp:positionV>
                <wp:extent cx="1226820" cy="22860"/>
                <wp:effectExtent l="0" t="57150" r="49530" b="91440"/>
                <wp:wrapNone/>
                <wp:docPr id="1557826336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682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8D8057" id="Straight Arrow Connector 3" o:spid="_x0000_s1026" type="#_x0000_t32" style="position:absolute;margin-left:64.8pt;margin-top:105pt;width:96.6pt;height:1.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" strokecolor="#156082 [3204]" strokeweight=".5pt">
                <v:stroke endarrow="block" joinstyle="miter"/>
              </v:shape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58F90A" wp14:editId="62C8329B">
                <wp:simplePos x="0" y="0"/>
                <wp:positionH relativeFrom="column">
                  <wp:posOffset>2255520</wp:posOffset>
                </wp:positionH>
                <wp:positionV relativeFrom="paragraph">
                  <wp:posOffset>2567940</wp:posOffset>
                </wp:positionV>
                <wp:extent cx="1173480" cy="807720"/>
                <wp:effectExtent l="0" t="0" r="26670" b="11430"/>
                <wp:wrapNone/>
                <wp:docPr id="163061398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70C989" w14:textId="2595D16A" w:rsidR="00EF1B78" w:rsidRDefault="00EF1B78" w:rsidP="00EF1B78">
                            <w:pPr>
                              <w:jc w:val="center"/>
                            </w:pPr>
                            <w:r>
                              <w:t>Backend (</w:t>
                            </w:r>
                            <w:r w:rsidR="007447EC">
                              <w:t>Python Flask</w:t>
                            </w:r>
                            <w:r>
                              <w:t>)</w:t>
                            </w:r>
                          </w:p>
                          <w:p w14:paraId="57F07119" w14:textId="77777777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8F90A" id="_x0000_s1027" style="position:absolute;margin-left:177.6pt;margin-top:202.2pt;width:92.4pt;height:63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" fillcolor="white [3201]" strokecolor="#4ea72e [3209]" strokeweight="1pt">
                <v:textbox>
                  <w:txbxContent>
                    <w:p w14:paraId="4E70C989" w14:textId="2595D16A" w:rsidR="00EF1B78" w:rsidRDefault="00EF1B78" w:rsidP="00EF1B78">
                      <w:pPr>
                        <w:jc w:val="center"/>
                      </w:pPr>
                      <w:r>
                        <w:t>Backend (</w:t>
                      </w:r>
                      <w:r w:rsidR="007447EC">
                        <w:t>Python Flask</w:t>
                      </w:r>
                      <w:r>
                        <w:t>)</w:t>
                      </w:r>
                    </w:p>
                    <w:p w14:paraId="57F07119" w14:textId="77777777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DA8468" wp14:editId="593B6C4E">
                <wp:simplePos x="0" y="0"/>
                <wp:positionH relativeFrom="column">
                  <wp:posOffset>-350520</wp:posOffset>
                </wp:positionH>
                <wp:positionV relativeFrom="paragraph">
                  <wp:posOffset>2461260</wp:posOffset>
                </wp:positionV>
                <wp:extent cx="1318260" cy="838200"/>
                <wp:effectExtent l="0" t="0" r="15240" b="19050"/>
                <wp:wrapNone/>
                <wp:docPr id="175266023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260" cy="838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B45D56" w14:textId="4489A1B3" w:rsidR="00EF1B78" w:rsidRDefault="00EF1B78" w:rsidP="00EF1B78">
                            <w:pPr>
                              <w:jc w:val="center"/>
                            </w:pPr>
                            <w:r>
                              <w:t xml:space="preserve">Database service (MySQL / Cloud </w:t>
                            </w:r>
                            <w:r w:rsidR="007447EC">
                              <w:t>Storage)</w:t>
                            </w:r>
                          </w:p>
                          <w:p w14:paraId="2A6D7B25" w14:textId="77777777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A8468" id="_x0000_s1028" style="position:absolute;margin-left:-27.6pt;margin-top:193.8pt;width:103.8pt;height:6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" fillcolor="white [3201]" strokecolor="#4ea72e [3209]" strokeweight="1pt">
                <v:textbox>
                  <w:txbxContent>
                    <w:p w14:paraId="28B45D56" w14:textId="4489A1B3" w:rsidR="00EF1B78" w:rsidRDefault="00EF1B78" w:rsidP="00EF1B78">
                      <w:pPr>
                        <w:jc w:val="center"/>
                      </w:pPr>
                      <w:r>
                        <w:t xml:space="preserve">Database service (MySQL / Cloud </w:t>
                      </w:r>
                      <w:r w:rsidR="007447EC">
                        <w:t>Storage)</w:t>
                      </w:r>
                    </w:p>
                    <w:p w14:paraId="2A6D7B25" w14:textId="77777777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965248" wp14:editId="30A045C6">
                <wp:simplePos x="0" y="0"/>
                <wp:positionH relativeFrom="column">
                  <wp:posOffset>2049780</wp:posOffset>
                </wp:positionH>
                <wp:positionV relativeFrom="paragraph">
                  <wp:posOffset>777240</wp:posOffset>
                </wp:positionV>
                <wp:extent cx="1173480" cy="807720"/>
                <wp:effectExtent l="0" t="0" r="26670" b="11430"/>
                <wp:wrapNone/>
                <wp:docPr id="98855866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85E57" w14:textId="54705AFE" w:rsidR="00EF1B78" w:rsidRDefault="00EF1B78" w:rsidP="00EF1B78">
                            <w:pPr>
                              <w:jc w:val="center"/>
                            </w:pPr>
                            <w:r>
                              <w:t>Web Interface</w:t>
                            </w:r>
                          </w:p>
                          <w:p w14:paraId="73674E80" w14:textId="59ECD840" w:rsidR="00EF1B78" w:rsidRDefault="00EF1B78" w:rsidP="00EF1B78">
                            <w:pPr>
                              <w:jc w:val="center"/>
                            </w:pPr>
                            <w:r>
                              <w:t>(React.j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65248" id="_x0000_s1029" style="position:absolute;margin-left:161.4pt;margin-top:61.2pt;width:92.4pt;height:6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" fillcolor="white [3201]" strokecolor="#4ea72e [3209]" strokeweight="1pt">
                <v:textbox>
                  <w:txbxContent>
                    <w:p w14:paraId="1B185E57" w14:textId="54705AFE" w:rsidR="00EF1B78" w:rsidRDefault="00EF1B78" w:rsidP="00EF1B78">
                      <w:pPr>
                        <w:jc w:val="center"/>
                      </w:pPr>
                      <w:r>
                        <w:t>Web Interface</w:t>
                      </w:r>
                    </w:p>
                    <w:p w14:paraId="73674E80" w14:textId="59ECD840" w:rsidR="00EF1B78" w:rsidRDefault="00EF1B78" w:rsidP="00EF1B78">
                      <w:pPr>
                        <w:jc w:val="center"/>
                      </w:pPr>
                      <w:r>
                        <w:t>(React.js)</w:t>
                      </w:r>
                    </w:p>
                  </w:txbxContent>
                </v:textbox>
              </v:rect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4F8915" wp14:editId="2FDDC3A5">
                <wp:simplePos x="0" y="0"/>
                <wp:positionH relativeFrom="column">
                  <wp:posOffset>4312920</wp:posOffset>
                </wp:positionH>
                <wp:positionV relativeFrom="paragraph">
                  <wp:posOffset>777240</wp:posOffset>
                </wp:positionV>
                <wp:extent cx="1394460" cy="807720"/>
                <wp:effectExtent l="0" t="0" r="15240" b="11430"/>
                <wp:wrapNone/>
                <wp:docPr id="209779167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5859C" w14:textId="65579784" w:rsidR="00EF1B78" w:rsidRDefault="00EF1B78" w:rsidP="00EF1B78">
                            <w:pPr>
                              <w:jc w:val="center"/>
                            </w:pPr>
                            <w:r>
                              <w:t>Authentication service (Google OAuth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F8915" id="_x0000_s1030" style="position:absolute;margin-left:339.6pt;margin-top:61.2pt;width:109.8pt;height:6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" fillcolor="white [3201]" strokecolor="#4ea72e [3209]" strokeweight="1pt">
                <v:textbox>
                  <w:txbxContent>
                    <w:p w14:paraId="3455859C" w14:textId="65579784" w:rsidR="00EF1B78" w:rsidRDefault="00EF1B78" w:rsidP="00EF1B78">
                      <w:pPr>
                        <w:jc w:val="center"/>
                      </w:pPr>
                      <w:r>
                        <w:t>Authentication service (Google OAuth)</w:t>
                      </w:r>
                    </w:p>
                  </w:txbxContent>
                </v:textbox>
              </v:rect>
            </w:pict>
          </mc:Fallback>
        </mc:AlternateContent>
      </w:r>
      <w:r w:rsidR="00EF1B78"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3FCBCC" wp14:editId="1AD3790F">
                <wp:simplePos x="0" y="0"/>
                <wp:positionH relativeFrom="column">
                  <wp:posOffset>-335280</wp:posOffset>
                </wp:positionH>
                <wp:positionV relativeFrom="paragraph">
                  <wp:posOffset>769620</wp:posOffset>
                </wp:positionV>
                <wp:extent cx="1173480" cy="807720"/>
                <wp:effectExtent l="0" t="0" r="26670" b="11430"/>
                <wp:wrapNone/>
                <wp:docPr id="190164706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CE8F15" w14:textId="3DD7EA40" w:rsidR="00EF1B78" w:rsidRDefault="00EF1B78" w:rsidP="00EF1B78">
                            <w:pPr>
                              <w:jc w:val="center"/>
                            </w:pPr>
                            <w:r>
                              <w:t xml:space="preserve">User Device (Smart phone / </w:t>
                            </w:r>
                            <w:proofErr w:type="spellStart"/>
                            <w:proofErr w:type="gramStart"/>
                            <w:r>
                              <w:t>Destop</w:t>
                            </w:r>
                            <w:proofErr w:type="spellEnd"/>
                            <w:r>
                              <w:t xml:space="preserve"> )</w:t>
                            </w:r>
                            <w:proofErr w:type="gramEnd"/>
                          </w:p>
                          <w:p w14:paraId="3082EAA9" w14:textId="77777777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FCBCC" id="_x0000_s1031" style="position:absolute;margin-left:-26.4pt;margin-top:60.6pt;width:92.4pt;height:6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" fillcolor="white [3201]" strokecolor="#4ea72e [3209]" strokeweight="1pt">
                <v:textbox>
                  <w:txbxContent>
                    <w:p w14:paraId="04CE8F15" w14:textId="3DD7EA40" w:rsidR="00EF1B78" w:rsidRDefault="00EF1B78" w:rsidP="00EF1B78">
                      <w:pPr>
                        <w:jc w:val="center"/>
                      </w:pPr>
                      <w:r>
                        <w:t xml:space="preserve">User Device (Smart phone / </w:t>
                      </w:r>
                      <w:proofErr w:type="spellStart"/>
                      <w:proofErr w:type="gramStart"/>
                      <w:r>
                        <w:t>Destop</w:t>
                      </w:r>
                      <w:proofErr w:type="spellEnd"/>
                      <w:r>
                        <w:t xml:space="preserve"> )</w:t>
                      </w:r>
                      <w:proofErr w:type="gramEnd"/>
                    </w:p>
                    <w:p w14:paraId="3082EAA9" w14:textId="77777777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D6FEFE6" w14:textId="0424174A" w:rsidR="00384A6F" w:rsidRPr="00363E52" w:rsidRDefault="00384A6F" w:rsidP="00384A6F">
      <w:pPr>
        <w:rPr>
          <w:rFonts w:ascii="Times New Roman" w:hAnsi="Times New Roman" w:cs="Times New Roman"/>
        </w:rPr>
      </w:pPr>
    </w:p>
    <w:p w14:paraId="579BAF54" w14:textId="603F3373" w:rsidR="00384A6F" w:rsidRPr="00363E52" w:rsidRDefault="00384A6F" w:rsidP="00384A6F">
      <w:pPr>
        <w:rPr>
          <w:rFonts w:ascii="Times New Roman" w:hAnsi="Times New Roman" w:cs="Times New Roman"/>
        </w:rPr>
      </w:pPr>
    </w:p>
    <w:p w14:paraId="07F102FF" w14:textId="42DAD58C" w:rsidR="00384A6F" w:rsidRPr="00363E52" w:rsidRDefault="00363E52" w:rsidP="00384A6F">
      <w:pPr>
        <w:rPr>
          <w:rFonts w:ascii="Times New Roman" w:hAnsi="Times New Roman" w:cs="Times New Roman"/>
        </w:rPr>
      </w:pPr>
      <w:r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4BE385F" wp14:editId="16B35FE5">
                <wp:simplePos x="0" y="0"/>
                <wp:positionH relativeFrom="column">
                  <wp:posOffset>842432</wp:posOffset>
                </wp:positionH>
                <wp:positionV relativeFrom="paragraph">
                  <wp:posOffset>136101</wp:posOffset>
                </wp:positionV>
                <wp:extent cx="1189567" cy="45719"/>
                <wp:effectExtent l="19050" t="76200" r="10795" b="50165"/>
                <wp:wrapNone/>
                <wp:docPr id="160454367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9567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31DC9" id="Straight Arrow Connector 5" o:spid="_x0000_s1026" type="#_x0000_t32" style="position:absolute;margin-left:66.35pt;margin-top:10.7pt;width:93.65pt;height:3.6pt;flip:x 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" strokecolor="#156082 [3204]" strokeweight=".5pt">
                <v:stroke endarrow="block" joinstyle="miter"/>
              </v:shape>
            </w:pict>
          </mc:Fallback>
        </mc:AlternateContent>
      </w:r>
    </w:p>
    <w:p w14:paraId="34DE1440" w14:textId="2BC16F6F" w:rsidR="00384A6F" w:rsidRPr="00363E52" w:rsidRDefault="00384A6F" w:rsidP="00384A6F">
      <w:pPr>
        <w:rPr>
          <w:rFonts w:ascii="Times New Roman" w:hAnsi="Times New Roman" w:cs="Times New Roman"/>
        </w:rPr>
      </w:pPr>
    </w:p>
    <w:p w14:paraId="287E37C8" w14:textId="6D0FE669" w:rsidR="00384A6F" w:rsidRPr="00363E52" w:rsidRDefault="00384A6F" w:rsidP="00384A6F">
      <w:pPr>
        <w:rPr>
          <w:rFonts w:ascii="Times New Roman" w:hAnsi="Times New Roman" w:cs="Times New Roman"/>
        </w:rPr>
      </w:pPr>
    </w:p>
    <w:p w14:paraId="550D4FA6" w14:textId="469F633E" w:rsidR="00384A6F" w:rsidRPr="00363E52" w:rsidRDefault="00384A6F" w:rsidP="00384A6F">
      <w:pPr>
        <w:rPr>
          <w:rFonts w:ascii="Times New Roman" w:hAnsi="Times New Roman" w:cs="Times New Roman"/>
        </w:rPr>
      </w:pPr>
    </w:p>
    <w:p w14:paraId="1CD599DE" w14:textId="2EA60967" w:rsidR="00384A6F" w:rsidRPr="00363E52" w:rsidRDefault="007447EC" w:rsidP="00384A6F">
      <w:pPr>
        <w:rPr>
          <w:rFonts w:ascii="Times New Roman" w:hAnsi="Times New Roman" w:cs="Times New Roman"/>
        </w:rPr>
      </w:pPr>
      <w:r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0AFF72" wp14:editId="37CE1A23">
                <wp:simplePos x="0" y="0"/>
                <wp:positionH relativeFrom="column">
                  <wp:posOffset>4671060</wp:posOffset>
                </wp:positionH>
                <wp:positionV relativeFrom="paragraph">
                  <wp:posOffset>241935</wp:posOffset>
                </wp:positionV>
                <wp:extent cx="1325880" cy="822960"/>
                <wp:effectExtent l="0" t="0" r="26670" b="15240"/>
                <wp:wrapNone/>
                <wp:docPr id="192463549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8229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E39CD4" w14:textId="765F2808" w:rsidR="00EF1B78" w:rsidRDefault="00EF1B78" w:rsidP="00EF1B78">
                            <w:pPr>
                              <w:jc w:val="center"/>
                            </w:pPr>
                            <w:r>
                              <w:t>Machine Learning Model (</w:t>
                            </w:r>
                            <w:proofErr w:type="spellStart"/>
                            <w:r w:rsidR="007447EC">
                              <w:t>Pytorch</w:t>
                            </w:r>
                            <w:proofErr w:type="spellEnd"/>
                            <w:r w:rsidR="007447EC">
                              <w:t>)</w:t>
                            </w:r>
                          </w:p>
                          <w:p w14:paraId="0B046A7A" w14:textId="77777777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AFF72" id="_x0000_s1032" style="position:absolute;margin-left:367.8pt;margin-top:19.05pt;width:104.4pt;height:6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" fillcolor="white [3201]" strokecolor="#4ea72e [3209]" strokeweight="1pt">
                <v:textbox>
                  <w:txbxContent>
                    <w:p w14:paraId="64E39CD4" w14:textId="765F2808" w:rsidR="00EF1B78" w:rsidRDefault="00EF1B78" w:rsidP="00EF1B78">
                      <w:pPr>
                        <w:jc w:val="center"/>
                      </w:pPr>
                      <w:r>
                        <w:t>Machine Learning Model (</w:t>
                      </w:r>
                      <w:proofErr w:type="spellStart"/>
                      <w:r w:rsidR="007447EC">
                        <w:t>Pytorch</w:t>
                      </w:r>
                      <w:proofErr w:type="spellEnd"/>
                      <w:r w:rsidR="007447EC">
                        <w:t>)</w:t>
                      </w:r>
                    </w:p>
                    <w:p w14:paraId="0B046A7A" w14:textId="77777777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ADA0F50" w14:textId="1E3250F1" w:rsidR="00384A6F" w:rsidRPr="00363E52" w:rsidRDefault="00384A6F" w:rsidP="00384A6F">
      <w:pPr>
        <w:rPr>
          <w:rFonts w:ascii="Times New Roman" w:hAnsi="Times New Roman" w:cs="Times New Roman"/>
        </w:rPr>
      </w:pPr>
    </w:p>
    <w:p w14:paraId="1755E82D" w14:textId="55780F7E" w:rsidR="00384A6F" w:rsidRPr="00363E52" w:rsidRDefault="00384A6F" w:rsidP="00384A6F">
      <w:pPr>
        <w:rPr>
          <w:rFonts w:ascii="Times New Roman" w:hAnsi="Times New Roman" w:cs="Times New Roman"/>
        </w:rPr>
      </w:pPr>
    </w:p>
    <w:p w14:paraId="2EA03894" w14:textId="5FAB77A1" w:rsidR="00384A6F" w:rsidRPr="00363E52" w:rsidRDefault="00363E52" w:rsidP="00384A6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7AE67B6" wp14:editId="7E8ADB18">
                <wp:simplePos x="0" y="0"/>
                <wp:positionH relativeFrom="column">
                  <wp:posOffset>5367443</wp:posOffset>
                </wp:positionH>
                <wp:positionV relativeFrom="paragraph">
                  <wp:posOffset>121920</wp:posOffset>
                </wp:positionV>
                <wp:extent cx="0" cy="531706"/>
                <wp:effectExtent l="76200" t="38100" r="57150" b="59055"/>
                <wp:wrapNone/>
                <wp:docPr id="143586957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1706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D9EDB" id="Straight Arrow Connector 2" o:spid="_x0000_s1026" type="#_x0000_t32" style="position:absolute;margin-left:422.65pt;margin-top:9.6pt;width:0;height:41.8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" strokecolor="#156082 [3204]" strokeweight=".5pt">
                <v:stroke startarrow="block" endarrow="block" joinstyle="miter"/>
              </v:shape>
            </w:pict>
          </mc:Fallback>
        </mc:AlternateContent>
      </w:r>
    </w:p>
    <w:p w14:paraId="56031AE1" w14:textId="31F85ACC" w:rsidR="00384A6F" w:rsidRPr="00363E52" w:rsidRDefault="00384A6F" w:rsidP="00384A6F">
      <w:pPr>
        <w:rPr>
          <w:rFonts w:ascii="Times New Roman" w:hAnsi="Times New Roman" w:cs="Times New Roman"/>
        </w:rPr>
      </w:pPr>
    </w:p>
    <w:p w14:paraId="1C775EFA" w14:textId="0557898F" w:rsidR="00384A6F" w:rsidRPr="00363E52" w:rsidRDefault="007447EC" w:rsidP="00384A6F">
      <w:pPr>
        <w:rPr>
          <w:rFonts w:ascii="Times New Roman" w:hAnsi="Times New Roman" w:cs="Times New Roman"/>
        </w:rPr>
      </w:pPr>
      <w:r w:rsidRPr="00363E52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F77ED84" wp14:editId="5C33EFC4">
                <wp:simplePos x="0" y="0"/>
                <wp:positionH relativeFrom="column">
                  <wp:posOffset>4800600</wp:posOffset>
                </wp:positionH>
                <wp:positionV relativeFrom="paragraph">
                  <wp:posOffset>73660</wp:posOffset>
                </wp:positionV>
                <wp:extent cx="1173480" cy="807720"/>
                <wp:effectExtent l="0" t="0" r="26670" b="11430"/>
                <wp:wrapNone/>
                <wp:docPr id="128515929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6BD400" w14:textId="7CB49C25" w:rsidR="00EF1B78" w:rsidRDefault="00EF1B78" w:rsidP="00EF1B78">
                            <w:pPr>
                              <w:jc w:val="center"/>
                            </w:pPr>
                            <w:r>
                              <w:t>Image Analysis and Predi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7ED84" id="_x0000_s1033" style="position:absolute;margin-left:378pt;margin-top:5.8pt;width:92.4pt;height:63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" fillcolor="white [3201]" strokecolor="#4ea72e [3209]" strokeweight="1pt">
                <v:textbox>
                  <w:txbxContent>
                    <w:p w14:paraId="626BD400" w14:textId="7CB49C25" w:rsidR="00EF1B78" w:rsidRDefault="00EF1B78" w:rsidP="00EF1B78">
                      <w:pPr>
                        <w:jc w:val="center"/>
                      </w:pPr>
                      <w:r>
                        <w:t>Image Analysis and Prediction</w:t>
                      </w:r>
                    </w:p>
                  </w:txbxContent>
                </v:textbox>
              </v:rect>
            </w:pict>
          </mc:Fallback>
        </mc:AlternateContent>
      </w:r>
    </w:p>
    <w:p w14:paraId="0B1F401D" w14:textId="61235240" w:rsidR="00384A6F" w:rsidRPr="00363E52" w:rsidRDefault="00384A6F" w:rsidP="00384A6F">
      <w:pPr>
        <w:rPr>
          <w:rFonts w:ascii="Times New Roman" w:hAnsi="Times New Roman" w:cs="Times New Roman"/>
        </w:rPr>
      </w:pPr>
    </w:p>
    <w:p w14:paraId="0409B533" w14:textId="18365736" w:rsidR="00384A6F" w:rsidRPr="00363E52" w:rsidRDefault="00384A6F" w:rsidP="00384A6F">
      <w:pPr>
        <w:rPr>
          <w:rFonts w:ascii="Times New Roman" w:hAnsi="Times New Roman" w:cs="Times New Roman"/>
        </w:rPr>
      </w:pPr>
    </w:p>
    <w:p w14:paraId="57878F9F" w14:textId="07508489" w:rsidR="00384A6F" w:rsidRPr="00363E52" w:rsidRDefault="00384A6F" w:rsidP="00384A6F">
      <w:pPr>
        <w:rPr>
          <w:rFonts w:ascii="Times New Roman" w:hAnsi="Times New Roman" w:cs="Times New Roman"/>
        </w:rPr>
      </w:pPr>
    </w:p>
    <w:p w14:paraId="68F03C90" w14:textId="77777777" w:rsidR="00384A6F" w:rsidRPr="00363E52" w:rsidRDefault="00384A6F" w:rsidP="00384A6F">
      <w:pPr>
        <w:rPr>
          <w:rFonts w:ascii="Times New Roman" w:hAnsi="Times New Roman" w:cs="Times New Roman"/>
        </w:rPr>
      </w:pPr>
    </w:p>
    <w:p w14:paraId="1A859CCE" w14:textId="77777777" w:rsidR="00384A6F" w:rsidRPr="00363E52" w:rsidRDefault="00384A6F" w:rsidP="00384A6F">
      <w:pPr>
        <w:rPr>
          <w:rFonts w:ascii="Times New Roman" w:hAnsi="Times New Roman" w:cs="Times New Roman"/>
        </w:rPr>
      </w:pPr>
    </w:p>
    <w:p w14:paraId="4DDD0706" w14:textId="77777777" w:rsidR="00384A6F" w:rsidRPr="00363E52" w:rsidRDefault="00384A6F" w:rsidP="00384A6F">
      <w:pPr>
        <w:rPr>
          <w:rFonts w:ascii="Times New Roman" w:hAnsi="Times New Roman" w:cs="Times New Roman"/>
        </w:rPr>
      </w:pPr>
    </w:p>
    <w:p w14:paraId="06B728A9" w14:textId="77777777" w:rsidR="00384A6F" w:rsidRPr="00363E52" w:rsidRDefault="00384A6F" w:rsidP="00384A6F">
      <w:pPr>
        <w:rPr>
          <w:rFonts w:ascii="Times New Roman" w:hAnsi="Times New Roman" w:cs="Times New Roman"/>
        </w:rPr>
      </w:pPr>
    </w:p>
    <w:p w14:paraId="72A91926" w14:textId="77777777" w:rsidR="00384A6F" w:rsidRPr="00363E52" w:rsidRDefault="00384A6F" w:rsidP="00384A6F">
      <w:pPr>
        <w:rPr>
          <w:rFonts w:ascii="Times New Roman" w:hAnsi="Times New Roman" w:cs="Times New Roman"/>
        </w:rPr>
      </w:pPr>
    </w:p>
    <w:p w14:paraId="38CE93E5" w14:textId="77777777" w:rsidR="00384A6F" w:rsidRPr="00363E52" w:rsidRDefault="00384A6F" w:rsidP="00384A6F">
      <w:pPr>
        <w:rPr>
          <w:rFonts w:ascii="Times New Roman" w:hAnsi="Times New Roman" w:cs="Times New Roman"/>
        </w:rPr>
      </w:pPr>
    </w:p>
    <w:p w14:paraId="41DE5606" w14:textId="77777777" w:rsidR="00384A6F" w:rsidRPr="00363E52" w:rsidRDefault="00384A6F" w:rsidP="00384A6F">
      <w:pPr>
        <w:rPr>
          <w:rFonts w:ascii="Times New Roman" w:hAnsi="Times New Roman" w:cs="Times New Roman"/>
        </w:rPr>
      </w:pPr>
    </w:p>
    <w:p w14:paraId="7F2EC7E9" w14:textId="77777777" w:rsidR="00384A6F" w:rsidRPr="00363E52" w:rsidRDefault="00384A6F" w:rsidP="00384A6F">
      <w:pPr>
        <w:rPr>
          <w:rFonts w:ascii="Times New Roman" w:hAnsi="Times New Roman" w:cs="Times New Roman"/>
        </w:rPr>
      </w:pPr>
    </w:p>
    <w:p w14:paraId="73D75018" w14:textId="77777777" w:rsidR="00384A6F" w:rsidRPr="00363E52" w:rsidRDefault="00384A6F" w:rsidP="00384A6F">
      <w:pPr>
        <w:ind w:firstLine="720"/>
        <w:rPr>
          <w:rFonts w:ascii="Times New Roman" w:hAnsi="Times New Roman" w:cs="Times New Roman"/>
        </w:rPr>
      </w:pPr>
    </w:p>
    <w:p w14:paraId="4EECFA8E" w14:textId="77777777" w:rsidR="00384A6F" w:rsidRPr="00363E52" w:rsidRDefault="00384A6F" w:rsidP="009C4A70">
      <w:pPr>
        <w:rPr>
          <w:rFonts w:ascii="Times New Roman" w:hAnsi="Times New Roman" w:cs="Times New Roman"/>
        </w:rPr>
      </w:pPr>
    </w:p>
    <w:sectPr w:rsidR="00384A6F" w:rsidRPr="00363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ztDQysjC1sDAxtzRR0lEKTi0uzszPAykwrAUAEM+7ziwAAAA="/>
  </w:docVars>
  <w:rsids>
    <w:rsidRoot w:val="00200D39"/>
    <w:rsid w:val="000A0231"/>
    <w:rsid w:val="00200D39"/>
    <w:rsid w:val="00363E52"/>
    <w:rsid w:val="00372171"/>
    <w:rsid w:val="00384A6F"/>
    <w:rsid w:val="007447EC"/>
    <w:rsid w:val="009C4A70"/>
    <w:rsid w:val="009C5D7F"/>
    <w:rsid w:val="00EF1B78"/>
    <w:rsid w:val="00F50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111EC"/>
  <w15:chartTrackingRefBased/>
  <w15:docId w15:val="{B079C403-963C-42FC-960C-2774F65C8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B78"/>
  </w:style>
  <w:style w:type="paragraph" w:styleId="Heading1">
    <w:name w:val="heading 1"/>
    <w:basedOn w:val="Normal"/>
    <w:next w:val="Normal"/>
    <w:link w:val="Heading1Char"/>
    <w:uiPriority w:val="9"/>
    <w:qFormat/>
    <w:rsid w:val="00200D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0D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0D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D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D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D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D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D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D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0D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0D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0D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D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D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D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D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D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D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0D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0D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0D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0D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0D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0D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0D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00D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0D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0D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0D3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0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7EF543-E62A-46FD-A9C3-ECEBEE821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endran Luxshan</dc:creator>
  <cp:keywords/>
  <dc:description/>
  <cp:lastModifiedBy>Sugendran Luxshan</cp:lastModifiedBy>
  <cp:revision>7</cp:revision>
  <dcterms:created xsi:type="dcterms:W3CDTF">2024-05-31T11:15:00Z</dcterms:created>
  <dcterms:modified xsi:type="dcterms:W3CDTF">2024-06-05T11:12:00Z</dcterms:modified>
</cp:coreProperties>
</file>